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5EF5B4D1"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B807A3" w:rsidRPr="00420D1F">
            <w:rPr>
              <w:rFonts w:ascii="Trebuchet MS" w:hAnsi="Trebuchet MS" w:cs="Arial"/>
              <w:b/>
              <w:bCs/>
              <w:lang w:val="lt-LT"/>
            </w:rPr>
            <w:t xml:space="preserve">330 KV OL ALYTUS-GARDINAS IR 110 KV OL LEIPALINGIS-GARDINAS DEMONTAVIMO </w:t>
          </w:r>
          <w:r w:rsidR="00F71249" w:rsidRPr="00420D1F">
            <w:rPr>
              <w:rFonts w:ascii="Arial" w:hAnsi="Arial" w:cs="Arial"/>
              <w:b/>
              <w:bCs/>
              <w:szCs w:val="20"/>
              <w:lang w:val="lt-LT"/>
            </w:rPr>
            <w:t>DARB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r>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1B79E6">
            <w:rPr>
              <w:rFonts w:ascii="Arial" w:hAnsi="Arial" w:cs="Arial"/>
              <w:b/>
              <w:bCs/>
              <w:szCs w:val="20"/>
              <w:lang w:val="lt-LT"/>
            </w:rPr>
            <w:t>ATVIRO KONKURSO</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711B14A5" w:rsidR="005343A8" w:rsidRPr="009D27FD" w:rsidRDefault="005343A8" w:rsidP="005A1BA6">
      <w:pPr>
        <w:ind w:firstLine="567"/>
        <w:jc w:val="both"/>
        <w:rPr>
          <w:rFonts w:ascii="Arial" w:hAnsi="Arial" w:cs="Arial"/>
          <w:szCs w:val="20"/>
          <w:lang w:val="lt-LT"/>
        </w:rPr>
      </w:pPr>
      <w:r w:rsidRPr="009D27FD">
        <w:rPr>
          <w:rFonts w:ascii="Arial" w:hAnsi="Arial" w:cs="Arial"/>
          <w:color w:val="000000" w:themeColor="text1"/>
          <w:szCs w:val="20"/>
          <w:lang w:val="lt-LT"/>
        </w:rPr>
        <w:t>LITGRID AB (toliau – Perkantysis subjektas) planuoja 202</w:t>
      </w:r>
      <w:r w:rsidR="001B79E6" w:rsidRPr="009D27FD">
        <w:rPr>
          <w:rFonts w:ascii="Arial" w:hAnsi="Arial" w:cs="Arial"/>
          <w:color w:val="000000" w:themeColor="text1"/>
          <w:szCs w:val="20"/>
          <w:lang w:val="lt-LT"/>
        </w:rPr>
        <w:t>5</w:t>
      </w:r>
      <w:r w:rsidRPr="009D27FD">
        <w:rPr>
          <w:rFonts w:ascii="Arial" w:hAnsi="Arial" w:cs="Arial"/>
          <w:color w:val="000000" w:themeColor="text1"/>
          <w:szCs w:val="20"/>
          <w:lang w:val="lt-LT"/>
        </w:rPr>
        <w:t xml:space="preserve"> metų</w:t>
      </w:r>
      <w:r w:rsidRPr="009D27FD">
        <w:rPr>
          <w:rFonts w:ascii="Arial" w:hAnsi="Arial" w:cs="Arial"/>
          <w:szCs w:val="20"/>
          <w:lang w:val="lt-LT"/>
        </w:rPr>
        <w:t xml:space="preserve"> </w:t>
      </w:r>
      <w:r w:rsidR="001B79E6" w:rsidRPr="009D27FD">
        <w:rPr>
          <w:rFonts w:ascii="Arial" w:hAnsi="Arial" w:cs="Arial"/>
          <w:szCs w:val="20"/>
          <w:lang w:val="lt-LT"/>
        </w:rPr>
        <w:t>II</w:t>
      </w:r>
      <w:r w:rsidRPr="009D27FD">
        <w:rPr>
          <w:rFonts w:ascii="Arial" w:hAnsi="Arial" w:cs="Arial"/>
          <w:szCs w:val="20"/>
          <w:lang w:val="lt-LT"/>
        </w:rPr>
        <w:t xml:space="preserve"> ketvirtį </w:t>
      </w:r>
      <w:r w:rsidRPr="009D27FD">
        <w:rPr>
          <w:rFonts w:ascii="Arial" w:hAnsi="Arial" w:cs="Arial"/>
          <w:color w:val="000000" w:themeColor="text1"/>
          <w:szCs w:val="20"/>
          <w:lang w:val="lt-LT"/>
        </w:rPr>
        <w:t xml:space="preserve">skelbti </w:t>
      </w:r>
      <w:sdt>
        <w:sdtPr>
          <w:rPr>
            <w:rFonts w:ascii="Arial" w:hAnsi="Arial" w:cs="Arial"/>
            <w:szCs w:val="20"/>
            <w:lang w:val="lt-LT"/>
          </w:rPr>
          <w:id w:val="1631973616"/>
          <w:placeholder>
            <w:docPart w:val="FFCC5A4DE0BC476A8A29E724556EC3DE"/>
          </w:placeholder>
        </w:sdtPr>
        <w:sdtEndPr/>
        <w:sdtContent>
          <w:r w:rsidR="00876D4C" w:rsidRPr="009D27FD">
            <w:rPr>
              <w:rFonts w:ascii="Arial" w:hAnsi="Arial" w:cs="Arial"/>
              <w:szCs w:val="20"/>
              <w:lang w:val="lt-LT"/>
            </w:rPr>
            <w:t xml:space="preserve">330 kV OL Alytus-Gardinas ir 110 kV OL Leipalingis-Gardinas </w:t>
          </w:r>
          <w:r w:rsidR="001B79E6" w:rsidRPr="009D27FD">
            <w:rPr>
              <w:rFonts w:ascii="Arial" w:hAnsi="Arial" w:cs="Arial"/>
              <w:szCs w:val="20"/>
              <w:lang w:val="lt-LT"/>
            </w:rPr>
            <w:t xml:space="preserve"> demontavimo darbų</w:t>
          </w:r>
        </w:sdtContent>
      </w:sdt>
      <w:r w:rsidRPr="009D27FD">
        <w:rPr>
          <w:rFonts w:ascii="Arial" w:hAnsi="Arial" w:cs="Arial"/>
          <w:color w:val="000000" w:themeColor="text1"/>
          <w:szCs w:val="20"/>
          <w:lang w:val="lt-LT"/>
        </w:rPr>
        <w:t xml:space="preserve"> Pirkimą (toliau – Pirkimas). Šio pirkimo tikslas - 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364FC3D2" w:rsidR="005343A8" w:rsidRPr="009D27FD" w:rsidRDefault="005343A8" w:rsidP="005343A8">
      <w:pPr>
        <w:ind w:right="-4" w:firstLine="567"/>
        <w:jc w:val="both"/>
        <w:rPr>
          <w:rFonts w:ascii="Arial" w:eastAsia="Trebuchet MS" w:hAnsi="Arial" w:cs="Arial"/>
          <w:color w:val="000000"/>
          <w:szCs w:val="20"/>
          <w:lang w:val="lt-LT"/>
        </w:rPr>
      </w:pPr>
      <w:r w:rsidRPr="009D27FD">
        <w:rPr>
          <w:rFonts w:ascii="Arial" w:eastAsia="Trebuchet MS" w:hAnsi="Arial" w:cs="Arial"/>
          <w:szCs w:val="20"/>
          <w:lang w:val="lt-LT"/>
        </w:rPr>
        <w:t xml:space="preserve">Rinkos dalyviai, norintys dalyvauti rinkos konsultacijose, turi </w:t>
      </w:r>
      <w:r w:rsidRPr="009D27FD">
        <w:rPr>
          <w:rFonts w:ascii="Arial" w:eastAsia="Trebuchet MS" w:hAnsi="Arial" w:cs="Arial"/>
          <w:b/>
          <w:szCs w:val="20"/>
          <w:lang w:val="lt-LT"/>
        </w:rPr>
        <w:t xml:space="preserve">iki </w:t>
      </w:r>
      <w:sdt>
        <w:sdtPr>
          <w:rPr>
            <w:rFonts w:ascii="Arial" w:eastAsia="Trebuchet MS" w:hAnsi="Arial" w:cs="Arial"/>
            <w:b/>
            <w:szCs w:val="20"/>
            <w:lang w:val="lt-LT"/>
          </w:rPr>
          <w:id w:val="1641765638"/>
          <w:placeholder>
            <w:docPart w:val="C6B1F3BC613949CBA0296D994163072A"/>
          </w:placeholder>
          <w:date w:fullDate="2025-06-18T00:00:00Z">
            <w:dateFormat w:val="yyyy-MM-dd"/>
            <w:lid w:val="lt-LT"/>
            <w:storeMappedDataAs w:val="dateTime"/>
            <w:calendar w:val="gregorian"/>
          </w:date>
        </w:sdtPr>
        <w:sdtEndPr/>
        <w:sdtContent>
          <w:r w:rsidR="00420D1F" w:rsidRPr="009D27FD">
            <w:rPr>
              <w:rFonts w:ascii="Arial" w:eastAsia="Trebuchet MS" w:hAnsi="Arial" w:cs="Arial"/>
              <w:b/>
              <w:szCs w:val="20"/>
              <w:lang w:val="lt-LT"/>
            </w:rPr>
            <w:t>2025-06-18</w:t>
          </w:r>
        </w:sdtContent>
      </w:sdt>
      <w:r w:rsidRPr="009D27FD">
        <w:rPr>
          <w:rFonts w:ascii="Arial" w:eastAsia="Trebuchet MS" w:hAnsi="Arial" w:cs="Arial"/>
          <w:b/>
          <w:szCs w:val="20"/>
          <w:lang w:val="lt-LT"/>
        </w:rPr>
        <w:t xml:space="preserve"> </w:t>
      </w:r>
      <w:r w:rsidR="00722B58" w:rsidRPr="009D27FD">
        <w:rPr>
          <w:rFonts w:ascii="Arial" w:eastAsia="Trebuchet MS" w:hAnsi="Arial" w:cs="Arial"/>
          <w:b/>
          <w:szCs w:val="20"/>
          <w:lang w:val="lt-LT"/>
        </w:rPr>
        <w:t>16</w:t>
      </w:r>
      <w:r w:rsidRPr="009D27FD">
        <w:rPr>
          <w:rFonts w:ascii="Arial" w:eastAsia="Trebuchet MS" w:hAnsi="Arial" w:cs="Arial"/>
          <w:b/>
          <w:szCs w:val="20"/>
          <w:lang w:val="lt-LT"/>
        </w:rPr>
        <w:t>.</w:t>
      </w:r>
      <w:r w:rsidR="00505EE8">
        <w:rPr>
          <w:rFonts w:ascii="Arial" w:eastAsia="Trebuchet MS" w:hAnsi="Arial" w:cs="Arial"/>
          <w:b/>
          <w:szCs w:val="20"/>
          <w:lang w:val="lt-LT"/>
        </w:rPr>
        <w:t>0</w:t>
      </w:r>
      <w:r w:rsidR="00722B58" w:rsidRPr="009D27FD">
        <w:rPr>
          <w:rFonts w:ascii="Arial" w:eastAsia="Trebuchet MS" w:hAnsi="Arial" w:cs="Arial"/>
          <w:b/>
          <w:szCs w:val="20"/>
          <w:lang w:val="lt-LT"/>
        </w:rPr>
        <w:t>0</w:t>
      </w:r>
      <w:r w:rsidRPr="009D27FD">
        <w:rPr>
          <w:rFonts w:ascii="Arial" w:eastAsia="Trebuchet MS" w:hAnsi="Arial" w:cs="Arial"/>
          <w:b/>
          <w:szCs w:val="20"/>
          <w:lang w:val="lt-LT"/>
        </w:rPr>
        <w:t xml:space="preserve"> val. </w:t>
      </w:r>
      <w:r w:rsidRPr="009D27FD">
        <w:rPr>
          <w:rFonts w:ascii="Arial" w:eastAsia="Trebuchet MS" w:hAnsi="Arial" w:cs="Arial"/>
          <w:color w:val="000000"/>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r w:rsidR="00F27073" w:rsidRPr="009D27FD">
        <w:rPr>
          <w:rFonts w:ascii="Arial" w:eastAsia="Trebuchet MS" w:hAnsi="Arial" w:cs="Arial"/>
          <w:color w:val="000000"/>
          <w:szCs w:val="20"/>
          <w:lang w:val="lt-LT"/>
        </w:rPr>
        <w:t>Esant poreikiui</w:t>
      </w:r>
      <w:r w:rsidR="00AA5872" w:rsidRPr="009D27FD">
        <w:rPr>
          <w:rFonts w:ascii="Arial" w:eastAsia="Trebuchet MS" w:hAnsi="Arial" w:cs="Arial"/>
          <w:color w:val="000000"/>
          <w:szCs w:val="20"/>
          <w:lang w:val="lt-LT"/>
        </w:rPr>
        <w:t>, Perkantysis subjektas gali organizuoti susitikimus su rinkos dalyviais MS Teams formatu.</w:t>
      </w:r>
    </w:p>
    <w:p w14:paraId="5B4D734B" w14:textId="77777777" w:rsidR="005343A8" w:rsidRPr="009D27FD" w:rsidRDefault="005343A8" w:rsidP="005343A8">
      <w:pPr>
        <w:ind w:right="119" w:firstLine="567"/>
        <w:jc w:val="both"/>
        <w:rPr>
          <w:rFonts w:ascii="Arial" w:eastAsia="Calibri" w:hAnsi="Arial" w:cs="Arial"/>
          <w:color w:val="000000"/>
          <w:szCs w:val="20"/>
          <w:lang w:val="lt-LT"/>
        </w:rPr>
      </w:pPr>
      <w:r w:rsidRPr="009D27FD">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9D27FD">
        <w:rPr>
          <w:rFonts w:ascii="Arial" w:eastAsia="Calibri" w:hAnsi="Arial" w:cs="Arial"/>
          <w:color w:val="000000"/>
          <w:szCs w:val="20"/>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sidRPr="009D27FD">
        <w:rPr>
          <w:rFonts w:ascii="Arial" w:eastAsia="Calibri" w:hAnsi="Arial" w:cs="Arial"/>
          <w:color w:val="000000"/>
          <w:szCs w:val="20"/>
          <w:lang w:val="lt-LT"/>
        </w:rPr>
        <w:t>V</w:t>
      </w:r>
      <w:r w:rsidRPr="009D27FD">
        <w:rPr>
          <w:rFonts w:ascii="Arial" w:eastAsia="Trebuchet MS" w:hAnsi="Arial" w:cs="Arial"/>
          <w:color w:val="000000"/>
          <w:szCs w:val="20"/>
          <w:lang w:val="lt-LT"/>
        </w:rPr>
        <w:t>isi CVP IS priemonėmis pateikti tiekėjų klausimai, susiję su konsultacijos objektu, ir Perkančiojo subjekto atsakymai bus paviešinti CVP IS prie</w:t>
      </w:r>
      <w:r w:rsidRPr="00520590">
        <w:rPr>
          <w:rFonts w:ascii="Arial" w:eastAsia="Trebuchet MS" w:hAnsi="Arial" w:cs="Arial"/>
          <w:color w:val="000000"/>
          <w:szCs w:val="22"/>
          <w:lang w:val="lt-LT"/>
        </w:rPr>
        <w:t xml:space="preserv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485308"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485308"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753D9A" w:rsidRDefault="005343A8" w:rsidP="004212FB">
            <w:pPr>
              <w:jc w:val="both"/>
              <w:rPr>
                <w:rFonts w:ascii="Arial" w:hAnsi="Arial" w:cs="Arial"/>
                <w:szCs w:val="20"/>
                <w:lang w:val="lt-LT"/>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B162A2" w:rsidRPr="001A2924" w14:paraId="2131D81B" w14:textId="77777777" w:rsidTr="00B162A2">
        <w:tc>
          <w:tcPr>
            <w:tcW w:w="4724" w:type="dxa"/>
            <w:shd w:val="clear" w:color="auto" w:fill="002060"/>
          </w:tcPr>
          <w:p w14:paraId="22674BDD" w14:textId="77777777" w:rsidR="00B162A2" w:rsidRPr="00B162A2" w:rsidRDefault="00B162A2" w:rsidP="00B162A2">
            <w:pPr>
              <w:jc w:val="both"/>
              <w:rPr>
                <w:rFonts w:ascii="Arial" w:hAnsi="Arial" w:cs="Arial"/>
                <w:color w:val="000000" w:themeColor="text1"/>
                <w:szCs w:val="20"/>
                <w:lang w:val="lt-LT"/>
              </w:rPr>
            </w:pPr>
          </w:p>
        </w:tc>
        <w:tc>
          <w:tcPr>
            <w:tcW w:w="4756" w:type="dxa"/>
            <w:shd w:val="clear" w:color="auto" w:fill="002060"/>
          </w:tcPr>
          <w:p w14:paraId="6FD612C8" w14:textId="77777777" w:rsidR="00B162A2" w:rsidRPr="00B162A2" w:rsidRDefault="00B162A2" w:rsidP="00B162A2">
            <w:pPr>
              <w:jc w:val="both"/>
              <w:rPr>
                <w:rFonts w:ascii="Arial" w:hAnsi="Arial" w:cs="Arial"/>
                <w:color w:val="000000" w:themeColor="text1"/>
                <w:szCs w:val="20"/>
                <w:lang w:val="lt-LT"/>
              </w:rPr>
            </w:pPr>
          </w:p>
        </w:tc>
        <w:tc>
          <w:tcPr>
            <w:tcW w:w="5121" w:type="dxa"/>
            <w:shd w:val="clear" w:color="auto" w:fill="002060"/>
          </w:tcPr>
          <w:p w14:paraId="029B7706" w14:textId="77777777" w:rsidR="00B162A2" w:rsidRPr="00B162A2" w:rsidRDefault="00B162A2" w:rsidP="00B162A2">
            <w:pPr>
              <w:jc w:val="both"/>
              <w:rPr>
                <w:rFonts w:ascii="Arial" w:hAnsi="Arial" w:cs="Arial"/>
                <w:color w:val="000000" w:themeColor="text1"/>
                <w:szCs w:val="20"/>
                <w:lang w:val="lt-LT"/>
              </w:rPr>
            </w:pPr>
          </w:p>
        </w:tc>
      </w:tr>
      <w:tr w:rsidR="00B162A2" w:rsidRPr="001A2924" w14:paraId="02661622" w14:textId="77777777" w:rsidTr="004212FB">
        <w:tc>
          <w:tcPr>
            <w:tcW w:w="4724" w:type="dxa"/>
            <w:shd w:val="clear" w:color="auto" w:fill="FFFFFF" w:themeFill="background1"/>
          </w:tcPr>
          <w:p w14:paraId="5EEA3356" w14:textId="2B6DB300" w:rsidR="00B162A2" w:rsidRDefault="00B162A2"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Socialiniai</w:t>
            </w:r>
            <w:r w:rsidRPr="00C944E7">
              <w:rPr>
                <w:rFonts w:ascii="Arial" w:hAnsi="Arial" w:cs="Arial"/>
                <w:b/>
                <w:bCs/>
                <w:color w:val="000000" w:themeColor="text1"/>
                <w:szCs w:val="20"/>
                <w:lang w:val="lt-LT"/>
              </w:rPr>
              <w:t xml:space="preserve"> kriterij</w:t>
            </w:r>
            <w:r>
              <w:rPr>
                <w:rFonts w:ascii="Arial" w:hAnsi="Arial" w:cs="Arial"/>
                <w:b/>
                <w:bCs/>
                <w:color w:val="000000" w:themeColor="text1"/>
                <w:szCs w:val="20"/>
                <w:lang w:val="lt-LT"/>
              </w:rPr>
              <w:t>ai</w:t>
            </w:r>
          </w:p>
        </w:tc>
        <w:tc>
          <w:tcPr>
            <w:tcW w:w="4756" w:type="dxa"/>
            <w:shd w:val="clear" w:color="auto" w:fill="FFFFFF" w:themeFill="background1"/>
          </w:tcPr>
          <w:p w14:paraId="18CF1E69" w14:textId="77777777" w:rsidR="00B162A2" w:rsidRDefault="00D76458" w:rsidP="00B162A2">
            <w:pPr>
              <w:pStyle w:val="ListParagraph"/>
              <w:numPr>
                <w:ilvl w:val="0"/>
                <w:numId w:val="26"/>
              </w:numPr>
              <w:ind w:left="276"/>
              <w:jc w:val="both"/>
              <w:rPr>
                <w:rFonts w:ascii="Arial" w:hAnsi="Arial" w:cs="Arial"/>
                <w:color w:val="000000"/>
                <w:szCs w:val="20"/>
                <w:lang w:val="lt-LT"/>
              </w:rPr>
            </w:pPr>
            <w:r>
              <w:rPr>
                <w:rFonts w:ascii="Arial" w:hAnsi="Arial" w:cs="Arial"/>
                <w:color w:val="000000"/>
                <w:szCs w:val="20"/>
                <w:lang w:val="lt-LT"/>
              </w:rPr>
              <w:t>Ar turite pastabų socialiniams kriterijams?</w:t>
            </w:r>
          </w:p>
          <w:p w14:paraId="59C0485A" w14:textId="56C017A0" w:rsidR="00DB1BA0" w:rsidRPr="00B162A2" w:rsidRDefault="00DB1BA0" w:rsidP="00B162A2">
            <w:pPr>
              <w:pStyle w:val="ListParagraph"/>
              <w:numPr>
                <w:ilvl w:val="0"/>
                <w:numId w:val="26"/>
              </w:numPr>
              <w:ind w:left="276"/>
              <w:jc w:val="both"/>
              <w:rPr>
                <w:rFonts w:ascii="Arial" w:hAnsi="Arial" w:cs="Arial"/>
                <w:color w:val="000000"/>
                <w:szCs w:val="20"/>
                <w:lang w:val="lt-LT"/>
              </w:rPr>
            </w:pPr>
            <w:r>
              <w:rPr>
                <w:rFonts w:ascii="Arial" w:hAnsi="Arial" w:cs="Arial"/>
                <w:color w:val="000000"/>
                <w:szCs w:val="20"/>
                <w:lang w:val="lt-LT"/>
              </w:rPr>
              <w:t>Kurį/kuriuos socialinius kriterijus preliminariai atitiktumėte?</w:t>
            </w:r>
          </w:p>
        </w:tc>
        <w:tc>
          <w:tcPr>
            <w:tcW w:w="5121" w:type="dxa"/>
            <w:shd w:val="clear" w:color="auto" w:fill="FFFFFF" w:themeFill="background1"/>
          </w:tcPr>
          <w:p w14:paraId="40A483EE" w14:textId="77777777" w:rsidR="00B162A2" w:rsidRPr="001A2924" w:rsidRDefault="00B162A2" w:rsidP="004212FB">
            <w:pPr>
              <w:jc w:val="both"/>
              <w:rPr>
                <w:rFonts w:ascii="Nunito Sans" w:hAnsi="Nunito Sans" w:cs="Tahoma"/>
                <w:color w:val="000000" w:themeColor="text1"/>
                <w:szCs w:val="20"/>
                <w:lang w:val="lt-LT"/>
              </w:rPr>
            </w:pPr>
          </w:p>
        </w:tc>
      </w:tr>
      <w:tr w:rsidR="0093683F" w:rsidRPr="001A2924" w14:paraId="259EEC84" w14:textId="77777777" w:rsidTr="00753D9A">
        <w:tc>
          <w:tcPr>
            <w:tcW w:w="4724" w:type="dxa"/>
            <w:shd w:val="clear" w:color="auto" w:fill="1F3864" w:themeFill="accent1" w:themeFillShade="80"/>
          </w:tcPr>
          <w:p w14:paraId="5DECABD1" w14:textId="77777777" w:rsidR="0093683F" w:rsidRPr="008F2773" w:rsidRDefault="0093683F" w:rsidP="008F2773">
            <w:pPr>
              <w:jc w:val="both"/>
              <w:rPr>
                <w:rFonts w:ascii="Arial" w:hAnsi="Arial" w:cs="Arial"/>
                <w:color w:val="000000" w:themeColor="text1"/>
                <w:szCs w:val="20"/>
                <w:lang w:val="lt-LT"/>
              </w:rPr>
            </w:pPr>
          </w:p>
        </w:tc>
        <w:tc>
          <w:tcPr>
            <w:tcW w:w="4756" w:type="dxa"/>
            <w:shd w:val="clear" w:color="auto" w:fill="1F3864" w:themeFill="accent1" w:themeFillShade="80"/>
          </w:tcPr>
          <w:p w14:paraId="5B886A75" w14:textId="77777777" w:rsidR="0093683F" w:rsidRPr="008F2773" w:rsidRDefault="0093683F" w:rsidP="008F2773">
            <w:pPr>
              <w:pStyle w:val="ListParagraph"/>
              <w:ind w:left="276"/>
              <w:jc w:val="both"/>
              <w:rPr>
                <w:rFonts w:ascii="Arial" w:hAnsi="Arial" w:cs="Arial"/>
                <w:color w:val="000000" w:themeColor="text1"/>
                <w:szCs w:val="20"/>
                <w:lang w:val="lt-LT"/>
              </w:rPr>
            </w:pPr>
          </w:p>
        </w:tc>
        <w:tc>
          <w:tcPr>
            <w:tcW w:w="5121" w:type="dxa"/>
            <w:shd w:val="clear" w:color="auto" w:fill="1F3864" w:themeFill="accent1" w:themeFillShade="80"/>
          </w:tcPr>
          <w:p w14:paraId="1B68FC2C" w14:textId="77777777" w:rsidR="0093683F" w:rsidRPr="008F2773" w:rsidRDefault="0093683F" w:rsidP="0093683F">
            <w:pPr>
              <w:jc w:val="both"/>
              <w:rPr>
                <w:rFonts w:ascii="Arial" w:hAnsi="Arial" w:cs="Arial"/>
                <w:color w:val="000000" w:themeColor="text1"/>
                <w:szCs w:val="20"/>
                <w:lang w:val="lt-LT"/>
              </w:rPr>
            </w:pPr>
          </w:p>
        </w:tc>
      </w:tr>
      <w:tr w:rsidR="00753D9A" w:rsidRPr="001A2924" w14:paraId="6D0AAE61" w14:textId="77777777" w:rsidTr="004212FB">
        <w:tc>
          <w:tcPr>
            <w:tcW w:w="4724" w:type="dxa"/>
            <w:shd w:val="clear" w:color="auto" w:fill="FFFFFF" w:themeFill="background1"/>
          </w:tcPr>
          <w:p w14:paraId="0E48F125" w14:textId="616475C7" w:rsidR="00753D9A" w:rsidRDefault="00753D9A"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Techninės užduotys</w:t>
            </w:r>
          </w:p>
        </w:tc>
        <w:tc>
          <w:tcPr>
            <w:tcW w:w="4756" w:type="dxa"/>
            <w:shd w:val="clear" w:color="auto" w:fill="FFFFFF" w:themeFill="background1"/>
          </w:tcPr>
          <w:p w14:paraId="0B32E668" w14:textId="4910DFEE" w:rsidR="00753D9A" w:rsidRPr="00E27AD7" w:rsidRDefault="002C014F" w:rsidP="00E27AD7">
            <w:pPr>
              <w:jc w:val="both"/>
              <w:rPr>
                <w:rFonts w:ascii="Arial" w:hAnsi="Arial" w:cs="Arial"/>
                <w:color w:val="000000"/>
                <w:szCs w:val="20"/>
                <w:lang w:val="lt-LT"/>
              </w:rPr>
            </w:pPr>
            <w:r w:rsidRPr="00E27AD7">
              <w:rPr>
                <w:rFonts w:ascii="Arial" w:hAnsi="Arial" w:cs="Arial"/>
                <w:color w:val="000000"/>
                <w:szCs w:val="20"/>
                <w:lang w:val="lt-LT"/>
              </w:rPr>
              <w:t xml:space="preserve"> „TU OL 330 kV Alytus-Gardinas LN368 demontavimas“</w:t>
            </w:r>
            <w:r w:rsidR="00E27AD7">
              <w:rPr>
                <w:rFonts w:ascii="Arial" w:hAnsi="Arial" w:cs="Arial"/>
                <w:color w:val="000000"/>
                <w:szCs w:val="20"/>
                <w:lang w:val="lt-LT"/>
              </w:rPr>
              <w:t>:</w:t>
            </w:r>
          </w:p>
          <w:p w14:paraId="564E00E2" w14:textId="77777777" w:rsidR="00485308" w:rsidRDefault="00485308" w:rsidP="00753D9A">
            <w:pPr>
              <w:pStyle w:val="ListParagraph"/>
              <w:numPr>
                <w:ilvl w:val="0"/>
                <w:numId w:val="27"/>
              </w:numPr>
              <w:ind w:left="418" w:hanging="426"/>
              <w:jc w:val="both"/>
              <w:rPr>
                <w:rFonts w:ascii="Arial" w:hAnsi="Arial" w:cs="Arial"/>
                <w:color w:val="000000"/>
                <w:szCs w:val="20"/>
                <w:lang w:val="lt-LT"/>
              </w:rPr>
            </w:pPr>
            <w:r>
              <w:rPr>
                <w:rFonts w:ascii="Arial" w:hAnsi="Arial" w:cs="Arial"/>
                <w:color w:val="000000"/>
                <w:szCs w:val="20"/>
                <w:lang w:val="lt-LT"/>
              </w:rPr>
              <w:t>Ar aiškus 2.2.2 punkto reikalavimas?</w:t>
            </w:r>
          </w:p>
          <w:p w14:paraId="1F57C720" w14:textId="5ABD49EB" w:rsidR="00485308" w:rsidRPr="00753D9A" w:rsidRDefault="00485308" w:rsidP="00753D9A">
            <w:pPr>
              <w:pStyle w:val="ListParagraph"/>
              <w:numPr>
                <w:ilvl w:val="0"/>
                <w:numId w:val="27"/>
              </w:numPr>
              <w:ind w:left="418" w:hanging="426"/>
              <w:jc w:val="both"/>
              <w:rPr>
                <w:rFonts w:ascii="Arial" w:hAnsi="Arial" w:cs="Arial"/>
                <w:color w:val="000000"/>
                <w:szCs w:val="20"/>
                <w:lang w:val="lt-LT"/>
              </w:rPr>
            </w:pPr>
            <w:r>
              <w:rPr>
                <w:rFonts w:ascii="Arial" w:hAnsi="Arial" w:cs="Arial"/>
                <w:color w:val="000000"/>
                <w:szCs w:val="20"/>
                <w:lang w:val="lt-LT"/>
              </w:rPr>
              <w:t>Ar aiškus 4.2 punkto reikalavimas</w:t>
            </w:r>
            <w:r w:rsidR="0015213A">
              <w:rPr>
                <w:rFonts w:ascii="Arial" w:hAnsi="Arial" w:cs="Arial"/>
                <w:color w:val="000000"/>
                <w:szCs w:val="20"/>
                <w:lang w:val="lt-LT"/>
              </w:rPr>
              <w:t>?</w:t>
            </w:r>
          </w:p>
        </w:tc>
        <w:tc>
          <w:tcPr>
            <w:tcW w:w="5121" w:type="dxa"/>
            <w:shd w:val="clear" w:color="auto" w:fill="FFFFFF" w:themeFill="background1"/>
          </w:tcPr>
          <w:p w14:paraId="057ED053" w14:textId="77777777" w:rsidR="00753D9A" w:rsidRPr="001A2924" w:rsidRDefault="00753D9A"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4B978316" w:rsidR="005343A8"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echninė</w:t>
      </w:r>
      <w:r w:rsidR="0027174F">
        <w:rPr>
          <w:rFonts w:ascii="Arial" w:hAnsi="Arial" w:cs="Arial"/>
          <w:color w:val="000000"/>
          <w:sz w:val="20"/>
          <w:lang w:val="lt-LT"/>
        </w:rPr>
        <w:t>s užduoty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28426B29" w14:textId="11970C7A" w:rsidR="00AD591D"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color w:val="000000"/>
          <w:sz w:val="20"/>
          <w:lang w:val="lt-LT"/>
        </w:rPr>
        <w:t>2 priedas – Sutarties projektas.</w:t>
      </w:r>
    </w:p>
    <w:p w14:paraId="54B08573" w14:textId="57AFACEF" w:rsidR="005343A8"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color w:val="000000"/>
          <w:sz w:val="20"/>
          <w:lang w:val="lt-LT"/>
        </w:rPr>
        <w:t>3</w:t>
      </w:r>
      <w:r w:rsidR="005343A8" w:rsidRPr="00520590">
        <w:rPr>
          <w:rFonts w:ascii="Arial" w:hAnsi="Arial" w:cs="Arial"/>
          <w:color w:val="000000"/>
          <w:sz w:val="20"/>
          <w:lang w:val="lt-LT"/>
        </w:rPr>
        <w:t xml:space="preserve"> priedas – Tiekėjams keliami </w:t>
      </w:r>
      <w:r w:rsidR="005343A8">
        <w:rPr>
          <w:rFonts w:ascii="Arial" w:hAnsi="Arial" w:cs="Arial"/>
          <w:color w:val="000000"/>
          <w:sz w:val="20"/>
          <w:lang w:val="lt-LT"/>
        </w:rPr>
        <w:t>kvalifikacijos reikalavimai.</w:t>
      </w:r>
    </w:p>
    <w:p w14:paraId="12FC6532" w14:textId="5CD9AB47" w:rsidR="005343A8"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en-US"/>
        </w:rPr>
        <w:t>4</w:t>
      </w:r>
      <w:r w:rsidR="005343A8">
        <w:rPr>
          <w:rFonts w:ascii="Arial" w:hAnsi="Arial" w:cs="Arial"/>
          <w:sz w:val="20"/>
          <w:lang w:val="en-US"/>
        </w:rPr>
        <w:t xml:space="preserve"> </w:t>
      </w:r>
      <w:r w:rsidR="005343A8" w:rsidRPr="00520590">
        <w:rPr>
          <w:rFonts w:ascii="Arial" w:hAnsi="Arial" w:cs="Arial"/>
          <w:sz w:val="20"/>
          <w:lang w:val="lt-LT"/>
        </w:rPr>
        <w:t xml:space="preserve">priedas – </w:t>
      </w:r>
      <w:r>
        <w:rPr>
          <w:rFonts w:ascii="Arial" w:hAnsi="Arial" w:cs="Arial"/>
          <w:sz w:val="20"/>
          <w:lang w:val="lt-LT"/>
        </w:rPr>
        <w:t>Darbų žiniaraščiai.</w:t>
      </w:r>
    </w:p>
    <w:p w14:paraId="77C2EF86" w14:textId="3580A55A" w:rsidR="005343A8"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5</w:t>
      </w:r>
      <w:r w:rsidR="005343A8">
        <w:rPr>
          <w:rFonts w:ascii="Arial" w:hAnsi="Arial" w:cs="Arial"/>
          <w:sz w:val="20"/>
          <w:lang w:val="lt-LT"/>
        </w:rPr>
        <w:t xml:space="preserve"> </w:t>
      </w:r>
      <w:r w:rsidR="005343A8" w:rsidRPr="00520590">
        <w:rPr>
          <w:rFonts w:ascii="Arial" w:hAnsi="Arial" w:cs="Arial"/>
          <w:sz w:val="20"/>
          <w:lang w:val="lt-LT"/>
        </w:rPr>
        <w:t xml:space="preserve">priedas – </w:t>
      </w:r>
      <w:r>
        <w:rPr>
          <w:rFonts w:ascii="Arial" w:hAnsi="Arial" w:cs="Arial"/>
          <w:sz w:val="20"/>
          <w:lang w:val="lt-LT"/>
        </w:rPr>
        <w:t xml:space="preserve">Tiekėjams keliami socialiniai </w:t>
      </w:r>
      <w:r w:rsidR="00AE2A74">
        <w:rPr>
          <w:rFonts w:ascii="Arial" w:hAnsi="Arial" w:cs="Arial"/>
          <w:sz w:val="20"/>
          <w:lang w:val="lt-LT"/>
        </w:rPr>
        <w:t>kriterijai</w:t>
      </w:r>
      <w:r w:rsidR="005343A8">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069329EC" w14:textId="0491135B" w:rsidR="005449BB" w:rsidRPr="005343A8" w:rsidRDefault="005343A8" w:rsidP="00AE2A74">
      <w:pPr>
        <w:spacing w:after="160" w:line="256" w:lineRule="auto"/>
        <w:ind w:left="2"/>
        <w:rPr>
          <w:lang w:val="lt-LT"/>
        </w:rPr>
      </w:pPr>
      <w:r w:rsidRPr="00520590">
        <w:rPr>
          <w:rFonts w:ascii="Arial" w:eastAsia="Trebuchet MS" w:hAnsi="Arial" w:cs="Arial"/>
          <w:color w:val="000000"/>
          <w:szCs w:val="22"/>
          <w:lang w:val="lt-LT"/>
        </w:rPr>
        <w:t xml:space="preserve">Asmuo, atsakingas už rinkos konsultacijos procedūrų CVP IS vykdymą – </w:t>
      </w:r>
      <w:r w:rsidR="00AE2A74" w:rsidRPr="00AE2A74">
        <w:rPr>
          <w:rFonts w:ascii="Arial" w:eastAsia="Trebuchet MS" w:hAnsi="Arial" w:cs="Arial"/>
          <w:color w:val="000000"/>
          <w:szCs w:val="22"/>
          <w:lang w:val="lt-LT"/>
        </w:rPr>
        <w:t>Rugilė Endzinaitė</w:t>
      </w:r>
      <w:r w:rsidR="00AE2A74">
        <w:rPr>
          <w:rFonts w:ascii="Arial" w:eastAsia="Trebuchet MS" w:hAnsi="Arial" w:cs="Arial"/>
          <w:color w:val="000000"/>
          <w:szCs w:val="22"/>
          <w:lang w:val="lt-LT"/>
        </w:rPr>
        <w:t xml:space="preserve">, tel. +370 638 35485, el. p. </w:t>
      </w:r>
      <w:hyperlink r:id="rId14" w:history="1">
        <w:r w:rsidR="00AE2A74" w:rsidRPr="00433949">
          <w:rPr>
            <w:rStyle w:val="Hyperlink"/>
            <w:rFonts w:ascii="Arial" w:eastAsia="Trebuchet MS" w:hAnsi="Arial" w:cs="Arial"/>
            <w:szCs w:val="22"/>
            <w:lang w:val="lt-LT"/>
          </w:rPr>
          <w:t>Rugile.Endzinaite</w:t>
        </w:r>
        <w:r w:rsidR="00AE2A74" w:rsidRPr="00433949">
          <w:rPr>
            <w:rStyle w:val="Hyperlink"/>
            <w:rFonts w:ascii="Arial" w:eastAsia="Trebuchet MS" w:hAnsi="Arial" w:cs="Arial"/>
            <w:szCs w:val="22"/>
          </w:rPr>
          <w:t>@litgrid.eu</w:t>
        </w:r>
      </w:hyperlink>
      <w:r w:rsidR="00AE2A74">
        <w:rPr>
          <w:rFonts w:ascii="Arial" w:eastAsia="Trebuchet MS" w:hAnsi="Arial" w:cs="Arial"/>
          <w:color w:val="000000"/>
          <w:szCs w:val="22"/>
        </w:rPr>
        <w:t xml:space="preserve"> </w:t>
      </w: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B5FD5" w14:textId="77777777" w:rsidR="008869A6" w:rsidRDefault="008869A6" w:rsidP="005D0435">
      <w:r>
        <w:separator/>
      </w:r>
    </w:p>
  </w:endnote>
  <w:endnote w:type="continuationSeparator" w:id="0">
    <w:p w14:paraId="7B0037F0" w14:textId="77777777" w:rsidR="008869A6" w:rsidRDefault="008869A6" w:rsidP="005D0435">
      <w:r>
        <w:continuationSeparator/>
      </w:r>
    </w:p>
  </w:endnote>
  <w:endnote w:type="continuationNotice" w:id="1">
    <w:p w14:paraId="057556BB" w14:textId="77777777" w:rsidR="008869A6" w:rsidRDefault="00886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9A31B" w14:textId="77777777" w:rsidR="008869A6" w:rsidRDefault="008869A6" w:rsidP="005D0435">
      <w:r>
        <w:separator/>
      </w:r>
    </w:p>
  </w:footnote>
  <w:footnote w:type="continuationSeparator" w:id="0">
    <w:p w14:paraId="218CC0F4" w14:textId="77777777" w:rsidR="008869A6" w:rsidRDefault="008869A6" w:rsidP="005D0435">
      <w:r>
        <w:continuationSeparator/>
      </w:r>
    </w:p>
  </w:footnote>
  <w:footnote w:type="continuationNotice" w:id="1">
    <w:p w14:paraId="4FF5462E" w14:textId="77777777" w:rsidR="008869A6" w:rsidRDefault="00886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863AF"/>
    <w:multiLevelType w:val="hybridMultilevel"/>
    <w:tmpl w:val="AEF0CEA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6367F86"/>
    <w:multiLevelType w:val="hybridMultilevel"/>
    <w:tmpl w:val="C69CE7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7"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816F5"/>
    <w:multiLevelType w:val="hybridMultilevel"/>
    <w:tmpl w:val="5D447C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3"/>
  </w:num>
  <w:num w:numId="3" w16cid:durableId="1110203083">
    <w:abstractNumId w:val="18"/>
  </w:num>
  <w:num w:numId="4" w16cid:durableId="451364460">
    <w:abstractNumId w:val="26"/>
  </w:num>
  <w:num w:numId="5" w16cid:durableId="1602295803">
    <w:abstractNumId w:val="4"/>
  </w:num>
  <w:num w:numId="6" w16cid:durableId="2097942819">
    <w:abstractNumId w:val="2"/>
  </w:num>
  <w:num w:numId="7" w16cid:durableId="867793304">
    <w:abstractNumId w:val="17"/>
  </w:num>
  <w:num w:numId="8" w16cid:durableId="253049624">
    <w:abstractNumId w:val="11"/>
  </w:num>
  <w:num w:numId="9" w16cid:durableId="1622809603">
    <w:abstractNumId w:val="0"/>
  </w:num>
  <w:num w:numId="10" w16cid:durableId="1145779911">
    <w:abstractNumId w:val="1"/>
  </w:num>
  <w:num w:numId="11" w16cid:durableId="373771558">
    <w:abstractNumId w:val="21"/>
  </w:num>
  <w:num w:numId="12" w16cid:durableId="917330524">
    <w:abstractNumId w:val="6"/>
  </w:num>
  <w:num w:numId="13" w16cid:durableId="240527760">
    <w:abstractNumId w:val="7"/>
  </w:num>
  <w:num w:numId="14" w16cid:durableId="535392146">
    <w:abstractNumId w:val="16"/>
  </w:num>
  <w:num w:numId="15" w16cid:durableId="614597381">
    <w:abstractNumId w:val="27"/>
  </w:num>
  <w:num w:numId="16" w16cid:durableId="1189875650">
    <w:abstractNumId w:val="19"/>
  </w:num>
  <w:num w:numId="17" w16cid:durableId="1920673647">
    <w:abstractNumId w:val="5"/>
  </w:num>
  <w:num w:numId="18" w16cid:durableId="1035615895">
    <w:abstractNumId w:val="25"/>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5"/>
  </w:num>
  <w:num w:numId="24" w16cid:durableId="686635235">
    <w:abstractNumId w:val="22"/>
  </w:num>
  <w:num w:numId="25" w16cid:durableId="164174827">
    <w:abstractNumId w:val="20"/>
  </w:num>
  <w:num w:numId="26" w16cid:durableId="1983852478">
    <w:abstractNumId w:val="13"/>
  </w:num>
  <w:num w:numId="27" w16cid:durableId="1883982910">
    <w:abstractNumId w:val="24"/>
  </w:num>
  <w:num w:numId="28" w16cid:durableId="163023454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78E"/>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4A6C"/>
    <w:rsid w:val="0013544F"/>
    <w:rsid w:val="00137317"/>
    <w:rsid w:val="00137D0E"/>
    <w:rsid w:val="0014150D"/>
    <w:rsid w:val="00143808"/>
    <w:rsid w:val="00146FD6"/>
    <w:rsid w:val="001513DB"/>
    <w:rsid w:val="0015213A"/>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B79E6"/>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6D31"/>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30E9"/>
    <w:rsid w:val="00256B91"/>
    <w:rsid w:val="00257796"/>
    <w:rsid w:val="00260265"/>
    <w:rsid w:val="00264C9F"/>
    <w:rsid w:val="00264D82"/>
    <w:rsid w:val="00267EB5"/>
    <w:rsid w:val="00270D49"/>
    <w:rsid w:val="0027174F"/>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014F"/>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A301F"/>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0D1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85308"/>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05EE8"/>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2439"/>
    <w:rsid w:val="00577E1D"/>
    <w:rsid w:val="00580223"/>
    <w:rsid w:val="00580CA3"/>
    <w:rsid w:val="005858BF"/>
    <w:rsid w:val="00586037"/>
    <w:rsid w:val="00586639"/>
    <w:rsid w:val="00590DAD"/>
    <w:rsid w:val="00591E40"/>
    <w:rsid w:val="00592B0F"/>
    <w:rsid w:val="005969FD"/>
    <w:rsid w:val="005A0943"/>
    <w:rsid w:val="005A1BA6"/>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6F1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2B58"/>
    <w:rsid w:val="00725DCF"/>
    <w:rsid w:val="00725EC3"/>
    <w:rsid w:val="00727743"/>
    <w:rsid w:val="007307BD"/>
    <w:rsid w:val="00733721"/>
    <w:rsid w:val="007366DF"/>
    <w:rsid w:val="00737BAC"/>
    <w:rsid w:val="007420EE"/>
    <w:rsid w:val="00742F19"/>
    <w:rsid w:val="0074600A"/>
    <w:rsid w:val="00747482"/>
    <w:rsid w:val="00747F8E"/>
    <w:rsid w:val="00753D9A"/>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76D4C"/>
    <w:rsid w:val="00880AED"/>
    <w:rsid w:val="00881704"/>
    <w:rsid w:val="008869A6"/>
    <w:rsid w:val="00886C87"/>
    <w:rsid w:val="00893CA1"/>
    <w:rsid w:val="008944B2"/>
    <w:rsid w:val="00896E5C"/>
    <w:rsid w:val="008A087A"/>
    <w:rsid w:val="008A77E1"/>
    <w:rsid w:val="008B0E94"/>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2773"/>
    <w:rsid w:val="008F347C"/>
    <w:rsid w:val="00910593"/>
    <w:rsid w:val="009167D9"/>
    <w:rsid w:val="00923E20"/>
    <w:rsid w:val="00924CC5"/>
    <w:rsid w:val="0092581C"/>
    <w:rsid w:val="00926087"/>
    <w:rsid w:val="00931658"/>
    <w:rsid w:val="00936339"/>
    <w:rsid w:val="0093683F"/>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851"/>
    <w:rsid w:val="00997585"/>
    <w:rsid w:val="00997891"/>
    <w:rsid w:val="009A47C7"/>
    <w:rsid w:val="009C0C7D"/>
    <w:rsid w:val="009C596F"/>
    <w:rsid w:val="009C60DD"/>
    <w:rsid w:val="009D1215"/>
    <w:rsid w:val="009D27FD"/>
    <w:rsid w:val="009D32DD"/>
    <w:rsid w:val="009D3A73"/>
    <w:rsid w:val="009D6D9B"/>
    <w:rsid w:val="009E1EFF"/>
    <w:rsid w:val="009E3BA5"/>
    <w:rsid w:val="009E45B9"/>
    <w:rsid w:val="009E5E41"/>
    <w:rsid w:val="009F0A93"/>
    <w:rsid w:val="009F0C1A"/>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DBD"/>
    <w:rsid w:val="00A92FE8"/>
    <w:rsid w:val="00A94AE7"/>
    <w:rsid w:val="00A9509E"/>
    <w:rsid w:val="00A95E66"/>
    <w:rsid w:val="00A961B5"/>
    <w:rsid w:val="00A96843"/>
    <w:rsid w:val="00A97531"/>
    <w:rsid w:val="00A97904"/>
    <w:rsid w:val="00A97E86"/>
    <w:rsid w:val="00AA266F"/>
    <w:rsid w:val="00AA43C9"/>
    <w:rsid w:val="00AA5872"/>
    <w:rsid w:val="00AA6BC1"/>
    <w:rsid w:val="00AB425B"/>
    <w:rsid w:val="00AC5FCA"/>
    <w:rsid w:val="00AD490C"/>
    <w:rsid w:val="00AD591D"/>
    <w:rsid w:val="00AE01C4"/>
    <w:rsid w:val="00AE07C2"/>
    <w:rsid w:val="00AE2A74"/>
    <w:rsid w:val="00AE362F"/>
    <w:rsid w:val="00AE5454"/>
    <w:rsid w:val="00AE5624"/>
    <w:rsid w:val="00AF1018"/>
    <w:rsid w:val="00AF2E81"/>
    <w:rsid w:val="00AF4B97"/>
    <w:rsid w:val="00AF7F59"/>
    <w:rsid w:val="00B01D43"/>
    <w:rsid w:val="00B025AE"/>
    <w:rsid w:val="00B02AEF"/>
    <w:rsid w:val="00B1253C"/>
    <w:rsid w:val="00B162A2"/>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7A3"/>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06D0"/>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1F0A"/>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3D31"/>
    <w:rsid w:val="00D44E18"/>
    <w:rsid w:val="00D506C8"/>
    <w:rsid w:val="00D53414"/>
    <w:rsid w:val="00D543D5"/>
    <w:rsid w:val="00D5588C"/>
    <w:rsid w:val="00D56BC6"/>
    <w:rsid w:val="00D634E3"/>
    <w:rsid w:val="00D7156E"/>
    <w:rsid w:val="00D75566"/>
    <w:rsid w:val="00D76458"/>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B1BA0"/>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27AD7"/>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27073"/>
    <w:rsid w:val="00F32ED5"/>
    <w:rsid w:val="00F33481"/>
    <w:rsid w:val="00F339EE"/>
    <w:rsid w:val="00F34248"/>
    <w:rsid w:val="00F35D48"/>
    <w:rsid w:val="00F3677A"/>
    <w:rsid w:val="00F36EF9"/>
    <w:rsid w:val="00F3717F"/>
    <w:rsid w:val="00F37CAE"/>
    <w:rsid w:val="00F45912"/>
    <w:rsid w:val="00F46F00"/>
    <w:rsid w:val="00F47D8B"/>
    <w:rsid w:val="00F5234E"/>
    <w:rsid w:val="00F54597"/>
    <w:rsid w:val="00F5724C"/>
    <w:rsid w:val="00F60A1F"/>
    <w:rsid w:val="00F60F68"/>
    <w:rsid w:val="00F61588"/>
    <w:rsid w:val="00F61BCF"/>
    <w:rsid w:val="00F62F63"/>
    <w:rsid w:val="00F71249"/>
    <w:rsid w:val="00F71A47"/>
    <w:rsid w:val="00F74936"/>
    <w:rsid w:val="00F74C8A"/>
    <w:rsid w:val="00F76B33"/>
    <w:rsid w:val="00F77BEE"/>
    <w:rsid w:val="00F77FFE"/>
    <w:rsid w:val="00F863C1"/>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5619"/>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0F132DA7-9FC0-4FBE-A083-756FA4349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2626146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111246945">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078E"/>
    <w:rsid w:val="000D1167"/>
    <w:rsid w:val="001E6D31"/>
    <w:rsid w:val="00290B75"/>
    <w:rsid w:val="004713A3"/>
    <w:rsid w:val="008C18F6"/>
    <w:rsid w:val="00A92DBD"/>
    <w:rsid w:val="00CA2EB0"/>
    <w:rsid w:val="00D43D31"/>
    <w:rsid w:val="00D543D5"/>
    <w:rsid w:val="00F46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B2B8EFE0-A762-4AD8-9EBC-4979153F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24AEB0E4-580A-4851-A008-B066FC912CAB}">
  <ds:schemaRefs>
    <ds:schemaRef ds:uri="adb9560f-3459-4027-90b9-4d7f289acbd5"/>
    <ds:schemaRef ds:uri="http://schemas.openxmlformats.org/package/2006/metadata/core-properties"/>
    <ds:schemaRef ds:uri="http://purl.org/dc/elements/1.1/"/>
    <ds:schemaRef ds:uri="http://schemas.microsoft.com/office/infopath/2007/PartnerControls"/>
    <ds:schemaRef ds:uri="http://schemas.microsoft.com/office/2006/documentManagement/types"/>
    <ds:schemaRef ds:uri="http://purl.org/dc/terms/"/>
    <ds:schemaRef ds:uri="http://www.w3.org/XML/1998/namespace"/>
    <ds:schemaRef ds:uri="http://purl.org/dc/dcmitype/"/>
    <ds:schemaRef ds:uri="0e57d4a8-f273-49e1-b72c-27cb406c2998"/>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500</Words>
  <Characters>1996</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gilė Endzinaitė</dc:creator>
  <cp:keywords/>
  <dc:description/>
  <cp:lastModifiedBy>Rugilė Endzinaitė</cp:lastModifiedBy>
  <cp:revision>8</cp:revision>
  <dcterms:created xsi:type="dcterms:W3CDTF">2025-06-09T07:11:00Z</dcterms:created>
  <dcterms:modified xsi:type="dcterms:W3CDTF">2025-06-0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